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D05B2" w:rsidRDefault="005D05B2" w:rsidP="005D05B2">
      <w:r>
        <w:tab/>
        <w:t>Midterm Study Guide</w:t>
      </w:r>
    </w:p>
    <w:p w:rsidR="005D05B2" w:rsidRDefault="005D05B2" w:rsidP="005D05B2"/>
    <w:p w:rsidR="00E70426" w:rsidRDefault="005D05B2" w:rsidP="005D05B2">
      <w:pPr>
        <w:pStyle w:val="ListParagraph"/>
        <w:numPr>
          <w:ilvl w:val="0"/>
          <w:numId w:val="1"/>
        </w:numPr>
      </w:pPr>
      <w:r>
        <w:t xml:space="preserve">What was the purpose of the Dawes Act? </w:t>
      </w:r>
    </w:p>
    <w:p w:rsidR="005D05B2" w:rsidRDefault="005D05B2" w:rsidP="005D05B2"/>
    <w:p w:rsidR="005D05B2" w:rsidRDefault="005D05B2" w:rsidP="005D05B2"/>
    <w:p w:rsidR="005D05B2" w:rsidRDefault="005D05B2" w:rsidP="005D05B2"/>
    <w:p w:rsidR="005D05B2" w:rsidRDefault="005D05B2" w:rsidP="005D05B2">
      <w:pPr>
        <w:pStyle w:val="ListParagraph"/>
        <w:numPr>
          <w:ilvl w:val="0"/>
          <w:numId w:val="1"/>
        </w:numPr>
      </w:pPr>
      <w:r>
        <w:t>What types of laborers did the American Federation of Labor (AFL) allow in?</w:t>
      </w:r>
    </w:p>
    <w:p w:rsidR="005D05B2" w:rsidRDefault="005D05B2" w:rsidP="005D05B2"/>
    <w:p w:rsidR="005D05B2" w:rsidRDefault="005D05B2" w:rsidP="005D05B2"/>
    <w:p w:rsidR="005D05B2" w:rsidRDefault="005D05B2" w:rsidP="005D05B2"/>
    <w:p w:rsidR="005D05B2" w:rsidRDefault="005D05B2" w:rsidP="005D05B2">
      <w:pPr>
        <w:pStyle w:val="ListParagraph"/>
        <w:numPr>
          <w:ilvl w:val="0"/>
          <w:numId w:val="1"/>
        </w:numPr>
      </w:pPr>
      <w:r>
        <w:t>What groups of people does the term “new immigrant” refer to? Why?</w:t>
      </w:r>
    </w:p>
    <w:p w:rsidR="005D05B2" w:rsidRDefault="005D05B2" w:rsidP="005D05B2"/>
    <w:p w:rsidR="005D05B2" w:rsidRDefault="005D05B2" w:rsidP="005D05B2"/>
    <w:p w:rsidR="005D05B2" w:rsidRDefault="005D05B2" w:rsidP="005D05B2"/>
    <w:p w:rsidR="005D05B2" w:rsidRDefault="005D05B2" w:rsidP="005D05B2">
      <w:pPr>
        <w:pStyle w:val="ListParagraph"/>
        <w:numPr>
          <w:ilvl w:val="0"/>
          <w:numId w:val="1"/>
        </w:numPr>
      </w:pPr>
      <w:r>
        <w:t>Why were men like Carnegie, Rockefeller, and JP Morgan known as robber barons?</w:t>
      </w:r>
    </w:p>
    <w:p w:rsidR="005D05B2" w:rsidRDefault="005D05B2" w:rsidP="005D05B2"/>
    <w:p w:rsidR="005D05B2" w:rsidRDefault="005D05B2" w:rsidP="005D05B2"/>
    <w:p w:rsidR="005D05B2" w:rsidRDefault="005D05B2" w:rsidP="005D05B2"/>
    <w:p w:rsidR="005D05B2" w:rsidRDefault="005D05B2" w:rsidP="005D05B2">
      <w:pPr>
        <w:pStyle w:val="ListParagraph"/>
        <w:numPr>
          <w:ilvl w:val="0"/>
          <w:numId w:val="1"/>
        </w:numPr>
      </w:pPr>
      <w:r>
        <w:t>What is Social Darwinism and how does it relate to the US economy?</w:t>
      </w:r>
    </w:p>
    <w:p w:rsidR="005D05B2" w:rsidRDefault="005D05B2" w:rsidP="005D05B2"/>
    <w:p w:rsidR="005D05B2" w:rsidRDefault="005D05B2" w:rsidP="005D05B2"/>
    <w:p w:rsidR="005D05B2" w:rsidRDefault="005D05B2" w:rsidP="005D05B2"/>
    <w:p w:rsidR="005D05B2" w:rsidRDefault="005D05B2" w:rsidP="005D05B2">
      <w:pPr>
        <w:pStyle w:val="ListParagraph"/>
        <w:numPr>
          <w:ilvl w:val="0"/>
          <w:numId w:val="1"/>
        </w:numPr>
      </w:pPr>
      <w:r>
        <w:t xml:space="preserve">Why was the period </w:t>
      </w:r>
      <w:proofErr w:type="gramStart"/>
      <w:r>
        <w:t>between 1870-1898</w:t>
      </w:r>
      <w:proofErr w:type="gramEnd"/>
      <w:r>
        <w:t xml:space="preserve"> known as the Gilded Age?</w:t>
      </w:r>
    </w:p>
    <w:p w:rsidR="005D05B2" w:rsidRDefault="005D05B2" w:rsidP="005D05B2"/>
    <w:p w:rsidR="005D05B2" w:rsidRDefault="005D05B2" w:rsidP="005D05B2"/>
    <w:p w:rsidR="005D05B2" w:rsidRDefault="005D05B2" w:rsidP="005D05B2"/>
    <w:p w:rsidR="005D05B2" w:rsidRDefault="005D05B2" w:rsidP="005D05B2">
      <w:pPr>
        <w:pStyle w:val="ListParagraph"/>
        <w:numPr>
          <w:ilvl w:val="0"/>
          <w:numId w:val="1"/>
        </w:numPr>
      </w:pPr>
      <w:r>
        <w:t>How does the Monroe Doctrine relate to President Theodore Roosevelt’s own foreign policy in relation to Latin America?</w:t>
      </w:r>
    </w:p>
    <w:p w:rsidR="005D05B2" w:rsidRDefault="005D05B2" w:rsidP="005D05B2"/>
    <w:p w:rsidR="005D05B2" w:rsidRPr="005D05B2" w:rsidRDefault="005D05B2" w:rsidP="005D05B2">
      <w:pPr>
        <w:pStyle w:val="ListParagraph"/>
        <w:numPr>
          <w:ilvl w:val="0"/>
          <w:numId w:val="1"/>
        </w:numPr>
      </w:pPr>
      <w:r w:rsidRPr="005D05B2">
        <w:lastRenderedPageBreak/>
        <w:t>Why did the United States formulate the Open Door Policy toward China?</w:t>
      </w:r>
    </w:p>
    <w:p w:rsidR="005D05B2" w:rsidRDefault="005D05B2" w:rsidP="005D05B2"/>
    <w:p w:rsidR="005D05B2" w:rsidRDefault="005D05B2" w:rsidP="005D05B2"/>
    <w:p w:rsidR="005D05B2" w:rsidRDefault="005D05B2" w:rsidP="005D05B2"/>
    <w:p w:rsidR="005D05B2" w:rsidRDefault="005D05B2" w:rsidP="005D05B2">
      <w:pPr>
        <w:pStyle w:val="ListParagraph"/>
        <w:numPr>
          <w:ilvl w:val="0"/>
          <w:numId w:val="1"/>
        </w:numPr>
      </w:pPr>
      <w:r>
        <w:t>What steps did the United States take following the Spanish-American War to move towards imperialism? Why did the United States begin its age of Imperialism?</w:t>
      </w:r>
    </w:p>
    <w:p w:rsidR="005D05B2" w:rsidRDefault="005D05B2" w:rsidP="005D05B2"/>
    <w:p w:rsidR="005D05B2" w:rsidRDefault="005D05B2" w:rsidP="005D05B2"/>
    <w:p w:rsidR="005D05B2" w:rsidRDefault="005D05B2" w:rsidP="005D05B2"/>
    <w:p w:rsidR="005D05B2" w:rsidRDefault="005D05B2" w:rsidP="005D05B2">
      <w:pPr>
        <w:pStyle w:val="ListParagraph"/>
        <w:numPr>
          <w:ilvl w:val="0"/>
          <w:numId w:val="1"/>
        </w:numPr>
      </w:pPr>
      <w:r>
        <w:t>What was the main idea of the Roosevelt Corollary to the Monroe Doctrine?</w:t>
      </w:r>
    </w:p>
    <w:p w:rsidR="005D05B2" w:rsidRDefault="005D05B2" w:rsidP="005D05B2"/>
    <w:p w:rsidR="005D05B2" w:rsidRDefault="005D05B2" w:rsidP="005D05B2"/>
    <w:p w:rsidR="005D05B2" w:rsidRDefault="005D05B2" w:rsidP="005D05B2"/>
    <w:p w:rsidR="005D05B2" w:rsidRDefault="005D05B2" w:rsidP="005D05B2">
      <w:pPr>
        <w:pStyle w:val="ListParagraph"/>
        <w:numPr>
          <w:ilvl w:val="0"/>
          <w:numId w:val="1"/>
        </w:numPr>
      </w:pPr>
      <w:r>
        <w:t>What methods did Muckrakers use to influence American society?</w:t>
      </w:r>
    </w:p>
    <w:p w:rsidR="005D05B2" w:rsidRDefault="005D05B2" w:rsidP="005D05B2"/>
    <w:p w:rsidR="005D05B2" w:rsidRDefault="005D05B2" w:rsidP="005D05B2"/>
    <w:p w:rsidR="005D05B2" w:rsidRDefault="005D05B2" w:rsidP="005D05B2"/>
    <w:p w:rsidR="005D05B2" w:rsidRDefault="005D05B2" w:rsidP="005D05B2">
      <w:pPr>
        <w:pStyle w:val="ListParagraph"/>
        <w:numPr>
          <w:ilvl w:val="0"/>
          <w:numId w:val="1"/>
        </w:numPr>
      </w:pPr>
      <w:r>
        <w:t>Why did the United States join World War I?</w:t>
      </w:r>
    </w:p>
    <w:p w:rsidR="005D05B2" w:rsidRDefault="005D05B2" w:rsidP="005D05B2"/>
    <w:p w:rsidR="005D05B2" w:rsidRDefault="005D05B2" w:rsidP="005D05B2"/>
    <w:p w:rsidR="005D05B2" w:rsidRDefault="005D05B2" w:rsidP="005D05B2"/>
    <w:p w:rsidR="005D05B2" w:rsidRDefault="005D05B2" w:rsidP="005D05B2">
      <w:pPr>
        <w:pStyle w:val="ListParagraph"/>
        <w:numPr>
          <w:ilvl w:val="0"/>
          <w:numId w:val="1"/>
        </w:numPr>
      </w:pPr>
      <w:r>
        <w:t>What did the Schenk v United States court ruling limit?</w:t>
      </w:r>
    </w:p>
    <w:p w:rsidR="005D05B2" w:rsidRDefault="005D05B2" w:rsidP="005D05B2"/>
    <w:p w:rsidR="005D05B2" w:rsidRDefault="005D05B2" w:rsidP="005D05B2"/>
    <w:p w:rsidR="005D05B2" w:rsidRDefault="005D05B2" w:rsidP="005D05B2"/>
    <w:p w:rsidR="005D05B2" w:rsidRDefault="0015794D" w:rsidP="005D05B2">
      <w:pPr>
        <w:pStyle w:val="ListParagraph"/>
        <w:numPr>
          <w:ilvl w:val="0"/>
          <w:numId w:val="1"/>
        </w:numPr>
      </w:pPr>
      <w:r>
        <w:t>Why did the Senate reject the Treaty of Versailles?</w:t>
      </w:r>
    </w:p>
    <w:p w:rsidR="0015794D" w:rsidRDefault="0015794D" w:rsidP="0015794D"/>
    <w:p w:rsidR="0015794D" w:rsidRDefault="0015794D" w:rsidP="0015794D"/>
    <w:p w:rsidR="0015794D" w:rsidRDefault="0015794D" w:rsidP="0015794D"/>
    <w:p w:rsidR="0015794D" w:rsidRDefault="0015794D" w:rsidP="0015794D">
      <w:pPr>
        <w:pStyle w:val="ListParagraph"/>
        <w:numPr>
          <w:ilvl w:val="0"/>
          <w:numId w:val="1"/>
        </w:numPr>
      </w:pPr>
      <w:r>
        <w:lastRenderedPageBreak/>
        <w:t>What was the main goal of President Wilson’s 14 Points?</w:t>
      </w:r>
    </w:p>
    <w:p w:rsidR="0015794D" w:rsidRDefault="0015794D" w:rsidP="0015794D"/>
    <w:p w:rsidR="0015794D" w:rsidRDefault="0015794D" w:rsidP="0015794D"/>
    <w:p w:rsidR="0015794D" w:rsidRDefault="0015794D" w:rsidP="0015794D"/>
    <w:p w:rsidR="0015794D" w:rsidRDefault="0015794D" w:rsidP="0015794D">
      <w:pPr>
        <w:pStyle w:val="ListParagraph"/>
        <w:numPr>
          <w:ilvl w:val="0"/>
          <w:numId w:val="1"/>
        </w:numPr>
      </w:pPr>
      <w:r>
        <w:t>What was the significance of Yellow Journalism during the Spanish-American War?</w:t>
      </w:r>
    </w:p>
    <w:p w:rsidR="0015794D" w:rsidRDefault="0015794D" w:rsidP="0015794D"/>
    <w:p w:rsidR="0015794D" w:rsidRDefault="0015794D" w:rsidP="0015794D"/>
    <w:p w:rsidR="0015794D" w:rsidRDefault="0015794D" w:rsidP="0015794D"/>
    <w:p w:rsidR="0015794D" w:rsidRDefault="0015794D" w:rsidP="0015794D">
      <w:pPr>
        <w:pStyle w:val="ListParagraph"/>
        <w:numPr>
          <w:ilvl w:val="0"/>
          <w:numId w:val="1"/>
        </w:numPr>
      </w:pPr>
      <w:r>
        <w:t>Why did Senator Henry Cabot Lodge view the League of Nations as unacceptable?</w:t>
      </w:r>
    </w:p>
    <w:p w:rsidR="0015794D" w:rsidRDefault="0015794D" w:rsidP="0015794D"/>
    <w:p w:rsidR="0015794D" w:rsidRDefault="0015794D" w:rsidP="0015794D"/>
    <w:p w:rsidR="0015794D" w:rsidRDefault="0015794D" w:rsidP="0015794D"/>
    <w:p w:rsidR="0015794D" w:rsidRDefault="0015794D" w:rsidP="0015794D">
      <w:pPr>
        <w:pStyle w:val="ListParagraph"/>
        <w:numPr>
          <w:ilvl w:val="0"/>
          <w:numId w:val="1"/>
        </w:numPr>
      </w:pPr>
      <w:r>
        <w:t>What was the significance of the Transcontinental Railroad to American history?</w:t>
      </w:r>
    </w:p>
    <w:p w:rsidR="0015794D" w:rsidRDefault="0015794D" w:rsidP="0015794D"/>
    <w:p w:rsidR="0015794D" w:rsidRDefault="0015794D" w:rsidP="0015794D"/>
    <w:p w:rsidR="0015794D" w:rsidRDefault="0015794D" w:rsidP="0015794D"/>
    <w:p w:rsidR="0015794D" w:rsidRDefault="0015794D" w:rsidP="0015794D">
      <w:pPr>
        <w:pStyle w:val="ListParagraph"/>
        <w:numPr>
          <w:ilvl w:val="0"/>
          <w:numId w:val="1"/>
        </w:numPr>
      </w:pPr>
      <w:r>
        <w:t>Who was the Populist Party nominee for President in the election of 1896?</w:t>
      </w:r>
    </w:p>
    <w:p w:rsidR="0015794D" w:rsidRDefault="0015794D" w:rsidP="0015794D"/>
    <w:p w:rsidR="0015794D" w:rsidRDefault="0015794D" w:rsidP="0015794D"/>
    <w:p w:rsidR="0015794D" w:rsidRDefault="0015794D" w:rsidP="0015794D">
      <w:pPr>
        <w:pStyle w:val="ListParagraph"/>
        <w:numPr>
          <w:ilvl w:val="0"/>
          <w:numId w:val="1"/>
        </w:numPr>
      </w:pPr>
      <w:r>
        <w:t>What views on African-Americans did Booker T. Washington and W.E.B. Du Bois share?</w:t>
      </w:r>
    </w:p>
    <w:p w:rsidR="0015794D" w:rsidRDefault="0015794D" w:rsidP="0015794D"/>
    <w:p w:rsidR="0015794D" w:rsidRDefault="0015794D" w:rsidP="0015794D"/>
    <w:p w:rsidR="0015794D" w:rsidRDefault="0015794D" w:rsidP="0015794D"/>
    <w:p w:rsidR="0015794D" w:rsidRDefault="0015794D" w:rsidP="0015794D">
      <w:pPr>
        <w:pStyle w:val="ListParagraph"/>
        <w:numPr>
          <w:ilvl w:val="0"/>
          <w:numId w:val="1"/>
        </w:numPr>
      </w:pPr>
      <w:r>
        <w:t>What is Nativism? What is the main viewpoint of Nativists?</w:t>
      </w:r>
    </w:p>
    <w:p w:rsidR="0015794D" w:rsidRDefault="0015794D" w:rsidP="0015794D"/>
    <w:p w:rsidR="0015794D" w:rsidRDefault="0015794D" w:rsidP="0015794D"/>
    <w:p w:rsidR="0015794D" w:rsidRDefault="0015794D" w:rsidP="0015794D"/>
    <w:p w:rsidR="0015794D" w:rsidRDefault="0015794D" w:rsidP="0015794D">
      <w:pPr>
        <w:pStyle w:val="ListParagraph"/>
        <w:numPr>
          <w:ilvl w:val="0"/>
          <w:numId w:val="1"/>
        </w:numPr>
      </w:pPr>
      <w:r>
        <w:t>Where did “new immigrants” mainly come from?</w:t>
      </w:r>
    </w:p>
    <w:p w:rsidR="0015794D" w:rsidRDefault="0015794D" w:rsidP="0015794D"/>
    <w:p w:rsidR="0015794D" w:rsidRDefault="0015794D" w:rsidP="0015794D">
      <w:pPr>
        <w:pStyle w:val="ListParagraph"/>
        <w:numPr>
          <w:ilvl w:val="0"/>
          <w:numId w:val="1"/>
        </w:numPr>
      </w:pPr>
      <w:r>
        <w:lastRenderedPageBreak/>
        <w:t>Which progressive reformer founded the Hull House?</w:t>
      </w:r>
    </w:p>
    <w:p w:rsidR="0015794D" w:rsidRDefault="0015794D" w:rsidP="0015794D">
      <w:pPr>
        <w:pStyle w:val="ListParagraph"/>
      </w:pPr>
    </w:p>
    <w:p w:rsidR="0015794D" w:rsidRDefault="0015794D" w:rsidP="0015794D"/>
    <w:p w:rsidR="0015794D" w:rsidRDefault="0015794D" w:rsidP="0015794D">
      <w:pPr>
        <w:pStyle w:val="ListParagraph"/>
        <w:numPr>
          <w:ilvl w:val="0"/>
          <w:numId w:val="1"/>
        </w:numPr>
      </w:pPr>
      <w:r>
        <w:t>What were the four MAIN causes of World War I?</w:t>
      </w:r>
    </w:p>
    <w:p w:rsidR="0015794D" w:rsidRDefault="0015794D" w:rsidP="0015794D"/>
    <w:p w:rsidR="0015794D" w:rsidRDefault="0015794D" w:rsidP="0015794D"/>
    <w:p w:rsidR="0015794D" w:rsidRDefault="0015794D" w:rsidP="0015794D"/>
    <w:p w:rsidR="0015794D" w:rsidRDefault="0015794D" w:rsidP="0015794D">
      <w:pPr>
        <w:pStyle w:val="ListParagraph"/>
        <w:numPr>
          <w:ilvl w:val="0"/>
          <w:numId w:val="1"/>
        </w:numPr>
      </w:pPr>
      <w:r>
        <w:t>What is the difference between robber barons and captains of industry?</w:t>
      </w:r>
    </w:p>
    <w:p w:rsidR="0015794D" w:rsidRDefault="0015794D" w:rsidP="0015794D"/>
    <w:p w:rsidR="0015794D" w:rsidRDefault="0015794D" w:rsidP="0015794D"/>
    <w:p w:rsidR="00115BF9" w:rsidRDefault="0015794D" w:rsidP="0015794D">
      <w:r>
        <w:t>Know and be able to explain the significance of each of the following people:</w:t>
      </w:r>
    </w:p>
    <w:p w:rsidR="0015794D" w:rsidRDefault="0015794D" w:rsidP="0015794D">
      <w:r>
        <w:t>Boss Tweed</w:t>
      </w:r>
      <w:r>
        <w:tab/>
      </w:r>
      <w:r>
        <w:tab/>
        <w:t>W.E.B. Du Bois</w:t>
      </w:r>
      <w:r>
        <w:tab/>
      </w:r>
      <w:r>
        <w:tab/>
        <w:t>Helen Hunt Jackson</w:t>
      </w:r>
    </w:p>
    <w:p w:rsidR="0015794D" w:rsidRDefault="0015794D" w:rsidP="0015794D">
      <w:r>
        <w:t>Teddy Roosevelt</w:t>
      </w:r>
      <w:r>
        <w:tab/>
        <w:t>Jacob Riis</w:t>
      </w:r>
      <w:r>
        <w:tab/>
      </w:r>
      <w:r>
        <w:tab/>
      </w:r>
      <w:r w:rsidR="00115BF9" w:rsidRPr="00115BF9">
        <w:t>Booker T. Washington</w:t>
      </w:r>
    </w:p>
    <w:p w:rsidR="0015794D" w:rsidRDefault="0015794D" w:rsidP="0015794D">
      <w:r>
        <w:t>William Howard Taft</w:t>
      </w:r>
      <w:r>
        <w:tab/>
        <w:t>Ida Tarbell</w:t>
      </w:r>
      <w:r>
        <w:tab/>
      </w:r>
      <w:r>
        <w:tab/>
        <w:t>Woodrow Wilson</w:t>
      </w:r>
    </w:p>
    <w:p w:rsidR="0015794D" w:rsidRDefault="0015794D" w:rsidP="0015794D">
      <w:r>
        <w:t>John D. Rockefeller</w:t>
      </w:r>
      <w:r>
        <w:tab/>
        <w:t>Ida B. Wells</w:t>
      </w:r>
      <w:r>
        <w:tab/>
      </w:r>
      <w:r>
        <w:tab/>
      </w:r>
      <w:r w:rsidR="00115BF9" w:rsidRPr="00115BF9">
        <w:t>Upton Sinclair</w:t>
      </w:r>
      <w:r w:rsidR="00115BF9" w:rsidRPr="00115BF9">
        <w:tab/>
      </w:r>
      <w:r>
        <w:tab/>
      </w:r>
      <w:r>
        <w:tab/>
      </w:r>
    </w:p>
    <w:p w:rsidR="0015794D" w:rsidRDefault="0015794D" w:rsidP="0015794D">
      <w:r>
        <w:tab/>
      </w:r>
    </w:p>
    <w:p w:rsidR="00CE5F78" w:rsidRDefault="00CE5F78" w:rsidP="0015794D"/>
    <w:p w:rsidR="0015794D" w:rsidRDefault="0015794D" w:rsidP="0015794D">
      <w:bookmarkStart w:id="0" w:name="_GoBack"/>
      <w:bookmarkEnd w:id="0"/>
    </w:p>
    <w:p w:rsidR="0015794D" w:rsidRDefault="0015794D" w:rsidP="0015794D"/>
    <w:p w:rsidR="0015794D" w:rsidRDefault="0015794D" w:rsidP="0015794D"/>
    <w:p w:rsidR="005D05B2" w:rsidRDefault="005D05B2" w:rsidP="005D05B2"/>
    <w:sectPr w:rsidR="005D05B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3E591162"/>
    <w:multiLevelType w:val="hybridMultilevel"/>
    <w:tmpl w:val="71B47D7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G1sDAzNbQwsDA2NjVV0lEKTi0uzszPAykwqgUA/Tyz6SwAAAA="/>
  </w:docVars>
  <w:rsids>
    <w:rsidRoot w:val="005D05B2"/>
    <w:rsid w:val="00115BF9"/>
    <w:rsid w:val="0015794D"/>
    <w:rsid w:val="005D05B2"/>
    <w:rsid w:val="00825E46"/>
    <w:rsid w:val="00935652"/>
    <w:rsid w:val="00BE21EA"/>
    <w:rsid w:val="00CE5F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D9E9B347-B99B-407B-8E12-59F690E139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D05B2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15BF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15BF9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44</TotalTime>
  <Pages>1</Pages>
  <Words>316</Words>
  <Characters>1807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ake County Public Schools</Company>
  <LinksUpToDate>false</LinksUpToDate>
  <CharactersWithSpaces>211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el Kelly</dc:creator>
  <cp:keywords/>
  <dc:description/>
  <cp:lastModifiedBy>Michael Kelly</cp:lastModifiedBy>
  <cp:revision>3</cp:revision>
  <cp:lastPrinted>2017-10-25T11:22:00Z</cp:lastPrinted>
  <dcterms:created xsi:type="dcterms:W3CDTF">2017-03-21T16:50:00Z</dcterms:created>
  <dcterms:modified xsi:type="dcterms:W3CDTF">2017-10-25T15:22:00Z</dcterms:modified>
</cp:coreProperties>
</file>